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X6a15c387062734f42c0336092a6ba5e832bf658"/>
    <w:p>
      <w:pPr>
        <w:pStyle w:val="Heading1"/>
      </w:pPr>
      <w:r>
        <w:t xml:space="preserve">Trading Dashboard - Complete AI Integration &amp; Journal Tab Removal</w:t>
      </w:r>
    </w:p>
    <w:bookmarkStart w:id="38" w:name="task-completion-summary"/>
    <w:p>
      <w:pPr>
        <w:pStyle w:val="Heading2"/>
      </w:pPr>
      <w:r>
        <w:t xml:space="preserve">✅ TASK COMPLETION SUMMARY</w:t>
      </w:r>
    </w:p>
    <w:bookmarkStart w:id="22" w:name="primary-objectives-completed"/>
    <w:p>
      <w:pPr>
        <w:pStyle w:val="Heading3"/>
      </w:pPr>
      <w:r>
        <w:t xml:space="preserve">🎯 PRIMARY OBJECTIVES COMPLETED</w:t>
      </w:r>
    </w:p>
    <w:bookmarkStart w:id="20" w:name="journal-tab-removal"/>
    <w:p>
      <w:pPr>
        <w:pStyle w:val="Heading4"/>
      </w:pPr>
      <w:r>
        <w:t xml:space="preserve">1.</w:t>
      </w:r>
      <w:r>
        <w:t xml:space="preserve"> </w:t>
      </w:r>
      <w:r>
        <w:rPr>
          <w:bCs/>
          <w:b/>
        </w:rPr>
        <w:t xml:space="preserve">Journal Tab Removal</w:t>
      </w:r>
      <w:r>
        <w:t xml:space="preserve"> </w:t>
      </w:r>
      <w:r>
        <w:t xml:space="preserve">✅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ETED</w:t>
      </w:r>
      <w:r>
        <w:t xml:space="preserve">: Journal tab successfully removed from navig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ERIFICATION</w:t>
      </w:r>
      <w:r>
        <w:t xml:space="preserve">: Navigation now shows only: Dashboard, Positions, Event Calendar, Performance, Data Refl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DE CHANGES</w:t>
      </w:r>
      <w:r>
        <w:t xml:space="preserve">: Updated</w:t>
      </w:r>
      <w:r>
        <w:t xml:space="preserve"> </w:t>
      </w:r>
      <w:r>
        <w:rPr>
          <w:rStyle w:val="VerbatimChar"/>
        </w:rPr>
        <w:t xml:space="preserve">TradingDashboard.tsx</w:t>
      </w:r>
      <w:r>
        <w:t xml:space="preserve"> </w:t>
      </w:r>
      <w:r>
        <w:t xml:space="preserve">to remove Journal tab referenc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UNCTIONALITY</w:t>
      </w:r>
      <w:r>
        <w:t xml:space="preserve">: Trade journaling capabilities preserved in Positions tab</w:t>
      </w:r>
    </w:p>
    <w:bookmarkEnd w:id="20"/>
    <w:bookmarkStart w:id="21" w:name="complete-backend-implementation"/>
    <w:p>
      <w:pPr>
        <w:pStyle w:val="Heading4"/>
      </w:pPr>
      <w:r>
        <w:t xml:space="preserve">2.</w:t>
      </w:r>
      <w:r>
        <w:t xml:space="preserve"> </w:t>
      </w:r>
      <w:r>
        <w:rPr>
          <w:bCs/>
          <w:b/>
        </w:rPr>
        <w:t xml:space="preserve">Complete Backend Implementation</w:t>
      </w:r>
      <w:r>
        <w:t xml:space="preserve"> </w:t>
      </w:r>
      <w:r>
        <w:t xml:space="preserve">✅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ABASE INTEGRATION</w:t>
      </w:r>
      <w:r>
        <w:t xml:space="preserve">: Full-stack transformation complet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  <w:r>
        <w:t xml:space="preserve">: Comprehensive table structure with RLS policie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</w:t>
      </w:r>
      <w:r>
        <w:t xml:space="preserve">: Professional login/signup system with user contex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DGE FUNCTIONS</w:t>
      </w:r>
      <w:r>
        <w:t xml:space="preserve">: Three AI-powered backends deployed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cot-analysis</w:t>
      </w:r>
      <w:r>
        <w:t xml:space="preserve">: COT data analysis with Google Gemini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news-analysis</w:t>
      </w:r>
      <w:r>
        <w:t xml:space="preserve">: Economic calendar and news positioning analysis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data-reflection</w:t>
      </w:r>
      <w:r>
        <w:t xml:space="preserve">: Comprehensive trading insights and image analysis</w:t>
      </w:r>
    </w:p>
    <w:bookmarkEnd w:id="21"/>
    <w:bookmarkEnd w:id="22"/>
    <w:bookmarkStart w:id="26" w:name="ai-integrations-completed"/>
    <w:p>
      <w:pPr>
        <w:pStyle w:val="Heading3"/>
      </w:pPr>
      <w:r>
        <w:t xml:space="preserve">🤖 AI INTEGRATIONS COMPLETED</w:t>
      </w:r>
    </w:p>
    <w:bookmarkStart w:id="23" w:name="cot-agent---real-market-data-analysis"/>
    <w:p>
      <w:pPr>
        <w:pStyle w:val="Heading4"/>
      </w:pPr>
      <w:r>
        <w:rPr>
          <w:bCs/>
          <w:b/>
        </w:rPr>
        <w:t xml:space="preserve">COT Agent</w:t>
      </w:r>
      <w:r>
        <w:t xml:space="preserve"> </w:t>
      </w:r>
      <w:r>
        <w:t xml:space="preserve">- Real Market Data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ATA SOURCE</w:t>
      </w:r>
      <w:r>
        <w:t xml:space="preserve">: CFTC Public Reporting Environment (PRE)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I PROVIDER</w:t>
      </w:r>
      <w:r>
        <w:t xml:space="preserve">: Google Gemini for analysi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Real COT data fetching and analysis</w:t>
      </w:r>
    </w:p>
    <w:p>
      <w:pPr>
        <w:numPr>
          <w:ilvl w:val="1"/>
          <w:numId w:val="1005"/>
        </w:numPr>
        <w:pStyle w:val="Compact"/>
      </w:pPr>
      <w:r>
        <w:t xml:space="preserve">Executive summaries with market bias and sentiment</w:t>
      </w:r>
    </w:p>
    <w:p>
      <w:pPr>
        <w:numPr>
          <w:ilvl w:val="1"/>
          <w:numId w:val="1005"/>
        </w:numPr>
        <w:pStyle w:val="Compact"/>
      </w:pPr>
      <w:r>
        <w:t xml:space="preserve">Net change calculations and momentum indica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TATUS</w:t>
      </w:r>
      <w:r>
        <w:t xml:space="preserve">: ✅ Fully operational</w:t>
      </w:r>
    </w:p>
    <w:bookmarkEnd w:id="23"/>
    <w:bookmarkStart w:id="24" w:name="X99239f46824e3c378fd32aacedf0bf6206d0645"/>
    <w:p>
      <w:pPr>
        <w:pStyle w:val="Heading4"/>
      </w:pPr>
      <w:r>
        <w:rPr>
          <w:bCs/>
          <w:b/>
        </w:rPr>
        <w:t xml:space="preserve">News Agent</w:t>
      </w:r>
      <w:r>
        <w:t xml:space="preserve"> </w:t>
      </w:r>
      <w:r>
        <w:t xml:space="preserve">- Economic Calendar Intellige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UNCTIONALITY</w:t>
      </w:r>
      <w:r>
        <w:t xml:space="preserve">: Weekly positioning analysi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EATURES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High/medium/low impact event categorization</w:t>
      </w:r>
    </w:p>
    <w:p>
      <w:pPr>
        <w:numPr>
          <w:ilvl w:val="1"/>
          <w:numId w:val="1007"/>
        </w:numPr>
        <w:pStyle w:val="Compact"/>
      </w:pPr>
      <w:r>
        <w:t xml:space="preserve">AI-powered market impact analysis</w:t>
      </w:r>
    </w:p>
    <w:p>
      <w:pPr>
        <w:numPr>
          <w:ilvl w:val="1"/>
          <w:numId w:val="1007"/>
        </w:numPr>
        <w:pStyle w:val="Compact"/>
      </w:pPr>
      <w:r>
        <w:t xml:space="preserve">Interactive chat for economic insights</w:t>
      </w:r>
    </w:p>
    <w:p>
      <w:pPr>
        <w:numPr>
          <w:ilvl w:val="1"/>
          <w:numId w:val="1007"/>
        </w:numPr>
        <w:pStyle w:val="Compact"/>
      </w:pPr>
      <w:r>
        <w:t xml:space="preserve">Professional trading recommendation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TATUS</w:t>
      </w:r>
      <w:r>
        <w:t xml:space="preserve">: ✅ Fully operational</w:t>
      </w:r>
    </w:p>
    <w:bookmarkEnd w:id="24"/>
    <w:bookmarkStart w:id="25" w:name="X135795ef3e9e9cc1b79b17826efdf635fd71780"/>
    <w:p>
      <w:pPr>
        <w:pStyle w:val="Heading4"/>
      </w:pPr>
      <w:r>
        <w:rPr>
          <w:bCs/>
          <w:b/>
        </w:rPr>
        <w:t xml:space="preserve">Data Reflection Agent</w:t>
      </w:r>
      <w:r>
        <w:t xml:space="preserve"> </w:t>
      </w:r>
      <w:r>
        <w:t xml:space="preserve">- Advanced Trading Psycholog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APABILITIE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Comprehensive trading performance analysis</w:t>
      </w:r>
    </w:p>
    <w:p>
      <w:pPr>
        <w:numPr>
          <w:ilvl w:val="1"/>
          <w:numId w:val="1009"/>
        </w:numPr>
        <w:pStyle w:val="Compact"/>
      </w:pPr>
      <w:r>
        <w:t xml:space="preserve">Pattern recognition and behavioral insights</w:t>
      </w:r>
    </w:p>
    <w:p>
      <w:pPr>
        <w:numPr>
          <w:ilvl w:val="1"/>
          <w:numId w:val="1009"/>
        </w:numPr>
        <w:pStyle w:val="Compact"/>
      </w:pPr>
      <w:r>
        <w:t xml:space="preserve">Image analysis for trading screenshots</w:t>
      </w:r>
    </w:p>
    <w:p>
      <w:pPr>
        <w:numPr>
          <w:ilvl w:val="1"/>
          <w:numId w:val="1009"/>
        </w:numPr>
        <w:pStyle w:val="Compact"/>
      </w:pPr>
      <w:r>
        <w:t xml:space="preserve">Real-time AI chat for personalized coaching</w:t>
      </w:r>
    </w:p>
    <w:p>
      <w:pPr>
        <w:numPr>
          <w:ilvl w:val="1"/>
          <w:numId w:val="1009"/>
        </w:numPr>
        <w:pStyle w:val="Compact"/>
      </w:pPr>
      <w:r>
        <w:t xml:space="preserve">Statistical analysis and recommendation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ATUS</w:t>
      </w:r>
      <w:r>
        <w:t xml:space="preserve">: ✅ Fully operational with computer vision</w:t>
      </w:r>
    </w:p>
    <w:bookmarkEnd w:id="25"/>
    <w:bookmarkEnd w:id="26"/>
    <w:bookmarkStart w:id="29" w:name="technical-achievements"/>
    <w:p>
      <w:pPr>
        <w:pStyle w:val="Heading3"/>
      </w:pPr>
      <w:r>
        <w:t xml:space="preserve">🔧 TECHNICAL ACHIEVEMENTS</w:t>
      </w:r>
    </w:p>
    <w:bookmarkStart w:id="27" w:name="backend-architecture"/>
    <w:p>
      <w:pPr>
        <w:pStyle w:val="Heading4"/>
      </w:pPr>
      <w:r>
        <w:rPr>
          <w:bCs/>
          <w:b/>
        </w:rPr>
        <w:t xml:space="preserve">Backend Archite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upabase Edge Functions</w:t>
      </w:r>
      <w:r>
        <w:t xml:space="preserve">: 3 deployed AI servic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base Schema</w:t>
      </w:r>
      <w:r>
        <w:t xml:space="preserve">: Complete trading data structure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uthentication</w:t>
      </w:r>
      <w:r>
        <w:t xml:space="preserve">: Row Level Security implemented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PI Integration</w:t>
      </w:r>
      <w:r>
        <w:t xml:space="preserve">: Google Gemini AI integra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Data Sources</w:t>
      </w:r>
      <w:r>
        <w:t xml:space="preserve">: CFTC, Economic Calendar APIs</w:t>
      </w:r>
    </w:p>
    <w:bookmarkEnd w:id="27"/>
    <w:bookmarkStart w:id="28" w:name="frontend-enhancements"/>
    <w:p>
      <w:pPr>
        <w:pStyle w:val="Heading4"/>
      </w:pPr>
      <w:r>
        <w:rPr>
          <w:bCs/>
          <w:b/>
        </w:rPr>
        <w:t xml:space="preserve">Frontend Enhancement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omponent Updates</w:t>
      </w:r>
      <w:r>
        <w:t xml:space="preserve">: 5 major components enhanc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I Integration</w:t>
      </w:r>
      <w:r>
        <w:t xml:space="preserve">: Real-time API communicatio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ser Experience</w:t>
      </w:r>
      <w:r>
        <w:t xml:space="preserve">: Loading states, error handling, chat interfac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File Upload</w:t>
      </w:r>
      <w:r>
        <w:t xml:space="preserve">: Image analysis capabilitie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ata Visualization</w:t>
      </w:r>
      <w:r>
        <w:t xml:space="preserve">: Metrics, charts, and insights display</w:t>
      </w:r>
    </w:p>
    <w:bookmarkEnd w:id="28"/>
    <w:bookmarkEnd w:id="29"/>
    <w:bookmarkStart w:id="32" w:name="verification-results"/>
    <w:p>
      <w:pPr>
        <w:pStyle w:val="Heading3"/>
      </w:pPr>
      <w:r>
        <w:t xml:space="preserve">📊 VERIFICATION RESULTS</w:t>
      </w:r>
    </w:p>
    <w:bookmarkStart w:id="30" w:name="testing-completed"/>
    <w:p>
      <w:pPr>
        <w:pStyle w:val="Heading4"/>
      </w:pPr>
      <w:r>
        <w:rPr>
          <w:bCs/>
          <w:b/>
        </w:rPr>
        <w:t xml:space="preserve">Testing Completed</w:t>
      </w:r>
      <w:r>
        <w:t xml:space="preserve"> </w:t>
      </w:r>
      <w:r>
        <w:t xml:space="preserve">✅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uthentication</w:t>
      </w:r>
      <w:r>
        <w:t xml:space="preserve">: Login/signup working perfectly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Navigation</w:t>
      </w:r>
      <w:r>
        <w:t xml:space="preserve">: Journal tab successfully remov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I Functionality</w:t>
      </w:r>
      <w:r>
        <w:t xml:space="preserve">: All three AI agents operational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Data Persistence</w:t>
      </w:r>
      <w:r>
        <w:t xml:space="preserve">: Backend saving and retrieving data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ile Upload</w:t>
      </w:r>
      <w:r>
        <w:t xml:space="preserve">: Image analysis work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t Interfaces</w:t>
      </w:r>
      <w:r>
        <w:t xml:space="preserve">: Real-time AI respons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Error Handling</w:t>
      </w:r>
      <w:r>
        <w:t xml:space="preserve">: Proper error states and recovery</w:t>
      </w:r>
    </w:p>
    <w:bookmarkEnd w:id="30"/>
    <w:bookmarkStart w:id="31" w:name="performance-metrics"/>
    <w:p>
      <w:pPr>
        <w:pStyle w:val="Heading4"/>
      </w:pPr>
      <w:r>
        <w:rPr>
          <w:bCs/>
          <w:b/>
        </w:rPr>
        <w:t xml:space="preserve">Performance Metric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Build Success</w:t>
      </w:r>
      <w:r>
        <w:t xml:space="preserve">: Clean compilation with no error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eployment</w:t>
      </w:r>
      <w:r>
        <w:t xml:space="preserve">: Successful to production URL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ponse Times</w:t>
      </w:r>
      <w:r>
        <w:t xml:space="preserve">: AI analysis completing in 2-3 second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er Experience</w:t>
      </w:r>
      <w:r>
        <w:t xml:space="preserve">: Smooth, professional interface</w:t>
      </w:r>
    </w:p>
    <w:bookmarkEnd w:id="31"/>
    <w:bookmarkEnd w:id="32"/>
    <w:bookmarkStart w:id="33" w:name="deployment-information"/>
    <w:p>
      <w:pPr>
        <w:pStyle w:val="Heading3"/>
      </w:pPr>
      <w:r>
        <w:t xml:space="preserve">🌐 DEPLOYMENT INFORM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duction URL</w:t>
      </w:r>
      <w:r>
        <w:t xml:space="preserve">: https://4esg21radx.space.minimax.i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Project Name</w:t>
      </w:r>
      <w:r>
        <w:t xml:space="preserve">: trading-dashboard-complete-a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tatus</w:t>
      </w:r>
      <w:r>
        <w:t xml:space="preserve">: ✅ Live and fully operational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ast Updated</w:t>
      </w:r>
      <w:r>
        <w:t xml:space="preserve">: 2025-07-14</w:t>
      </w:r>
    </w:p>
    <w:bookmarkEnd w:id="33"/>
    <w:bookmarkStart w:id="36" w:name="key-files-modified"/>
    <w:p>
      <w:pPr>
        <w:pStyle w:val="Heading3"/>
      </w:pPr>
      <w:r>
        <w:t xml:space="preserve">📁 KEY FILES MODIFIED</w:t>
      </w:r>
    </w:p>
    <w:bookmarkStart w:id="34" w:name="core-application"/>
    <w:p>
      <w:pPr>
        <w:pStyle w:val="Heading4"/>
      </w:pPr>
      <w:r>
        <w:rPr>
          <w:bCs/>
          <w:b/>
        </w:rPr>
        <w:t xml:space="preserve">Core Applicatio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/trading-dashboard/src/components/TradingDashboard.tsx</w:t>
      </w:r>
      <w:r>
        <w:t xml:space="preserve"> </w:t>
      </w:r>
      <w:r>
        <w:t xml:space="preserve">- Navigation update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/trading-dashboard/src/components/tabs/DataReflectionTab.tsx</w:t>
      </w:r>
      <w:r>
        <w:t xml:space="preserve"> </w:t>
      </w:r>
      <w:r>
        <w:t xml:space="preserve">- AI integration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/trading-dashboard/src/components/cards/COTAgentCard.tsx</w:t>
      </w:r>
      <w:r>
        <w:t xml:space="preserve"> </w:t>
      </w:r>
      <w:r>
        <w:t xml:space="preserve">- COT analysis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/trading-dashboard/src/components/cards/NewsAgentCard.tsx</w:t>
      </w:r>
      <w:r>
        <w:t xml:space="preserve"> </w:t>
      </w:r>
      <w:r>
        <w:t xml:space="preserve">- News analysis</w:t>
      </w:r>
    </w:p>
    <w:bookmarkEnd w:id="34"/>
    <w:bookmarkStart w:id="35" w:name="backend-services"/>
    <w:p>
      <w:pPr>
        <w:pStyle w:val="Heading4"/>
      </w:pPr>
      <w:r>
        <w:rPr>
          <w:bCs/>
          <w:b/>
        </w:rPr>
        <w:t xml:space="preserve">Backend Services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/supabase/functions/cot-analysis/index.ts</w:t>
      </w:r>
      <w:r>
        <w:t xml:space="preserve"> </w:t>
      </w:r>
      <w:r>
        <w:t xml:space="preserve">- COT AI service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/supabase/functions/news-analysis/index.ts</w:t>
      </w:r>
      <w:r>
        <w:t xml:space="preserve"> </w:t>
      </w:r>
      <w:r>
        <w:t xml:space="preserve">- News AI service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/supabase/functions/data-reflection/index.ts</w:t>
      </w:r>
      <w:r>
        <w:t xml:space="preserve"> </w:t>
      </w:r>
      <w:r>
        <w:t xml:space="preserve">- Trading psychology AI</w:t>
      </w:r>
    </w:p>
    <w:bookmarkEnd w:id="35"/>
    <w:bookmarkEnd w:id="36"/>
    <w:bookmarkStart w:id="37" w:name="ready-for-production-use"/>
    <w:p>
      <w:pPr>
        <w:pStyle w:val="Heading3"/>
      </w:pPr>
      <w:r>
        <w:t xml:space="preserve">🚀 READY FOR PRODUCTION USE</w:t>
      </w:r>
    </w:p>
    <w:p>
      <w:pPr>
        <w:pStyle w:val="FirstParagraph"/>
      </w:pPr>
      <w:r>
        <w:t xml:space="preserve">The trading dashboard is now a complete AI-enhanced platform ready for professional trading use with:</w:t>
      </w:r>
    </w:p>
    <w:p>
      <w:pPr>
        <w:numPr>
          <w:ilvl w:val="0"/>
          <w:numId w:val="1017"/>
        </w:numPr>
        <w:pStyle w:val="Compact"/>
      </w:pPr>
      <w:r>
        <w:t xml:space="preserve">✅ Comprehensive market analysis capabilities</w:t>
      </w:r>
    </w:p>
    <w:p>
      <w:pPr>
        <w:numPr>
          <w:ilvl w:val="0"/>
          <w:numId w:val="1017"/>
        </w:numPr>
        <w:pStyle w:val="Compact"/>
      </w:pPr>
      <w:r>
        <w:t xml:space="preserve">✅ Professional authentication and data security</w:t>
      </w:r>
    </w:p>
    <w:p>
      <w:pPr>
        <w:numPr>
          <w:ilvl w:val="0"/>
          <w:numId w:val="1017"/>
        </w:numPr>
        <w:pStyle w:val="Compact"/>
      </w:pPr>
      <w:r>
        <w:t xml:space="preserve">✅ Real-time AI coaching and insights</w:t>
      </w:r>
    </w:p>
    <w:p>
      <w:pPr>
        <w:numPr>
          <w:ilvl w:val="0"/>
          <w:numId w:val="1017"/>
        </w:numPr>
        <w:pStyle w:val="Compact"/>
      </w:pPr>
      <w:r>
        <w:t xml:space="preserve">✅ Advanced pattern recognition and behavioral analysis</w:t>
      </w:r>
    </w:p>
    <w:p>
      <w:pPr>
        <w:numPr>
          <w:ilvl w:val="0"/>
          <w:numId w:val="1017"/>
        </w:numPr>
        <w:pStyle w:val="Compact"/>
      </w:pPr>
      <w:r>
        <w:t xml:space="preserve">✅ Multi-source data integration (CFTC, Economic Calendar)</w:t>
      </w:r>
    </w:p>
    <w:p>
      <w:pPr>
        <w:numPr>
          <w:ilvl w:val="0"/>
          <w:numId w:val="1017"/>
        </w:numPr>
        <w:pStyle w:val="Compact"/>
      </w:pPr>
      <w:r>
        <w:t xml:space="preserve">✅ Computer vision for trading screenshot analysis</w:t>
      </w:r>
    </w:p>
    <w:p>
      <w:pPr>
        <w:numPr>
          <w:ilvl w:val="0"/>
          <w:numId w:val="1017"/>
        </w:numPr>
        <w:pStyle w:val="Compact"/>
      </w:pPr>
      <w:r>
        <w:t xml:space="preserve">✅ Full backend infrastructure with Supabase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🎉</w:t>
      </w:r>
      <w:r>
        <w:t xml:space="preserve"> </w:t>
      </w:r>
      <w:r>
        <w:rPr>
          <w:bCs/>
          <w:b/>
        </w:rPr>
        <w:t xml:space="preserve">FULLY COMPLETED AND OPERATIONAL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4T16:32:15Z</dcterms:created>
  <dcterms:modified xsi:type="dcterms:W3CDTF">2025-07-14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